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B00931" w14:textId="7EF80405" w:rsidR="0085251D" w:rsidRDefault="003C5621">
      <w:bookmarkStart w:id="0" w:name="_GoBack"/>
      <w:bookmarkEnd w:id="0"/>
      <w:r>
        <w:t xml:space="preserve">Organizations That </w:t>
      </w:r>
      <w:r w:rsidR="00B92A87">
        <w:t xml:space="preserve">Santa Fe </w:t>
      </w:r>
      <w:r>
        <w:t>RESULTS Works With</w:t>
      </w:r>
      <w:r w:rsidR="000862D7">
        <w:t>:</w:t>
      </w:r>
    </w:p>
    <w:p w14:paraId="625D51C6" w14:textId="77777777" w:rsidR="003C5621" w:rsidRPr="008D56EB" w:rsidRDefault="003C5621">
      <w:pPr>
        <w:rPr>
          <w:u w:val="single"/>
        </w:rPr>
      </w:pPr>
    </w:p>
    <w:p w14:paraId="311702E1" w14:textId="77777777" w:rsidR="008D56EB" w:rsidRPr="008D56EB" w:rsidRDefault="003C5621" w:rsidP="008D56EB">
      <w:pPr>
        <w:pStyle w:val="ListParagraph"/>
        <w:numPr>
          <w:ilvl w:val="0"/>
          <w:numId w:val="1"/>
        </w:numPr>
        <w:rPr>
          <w:u w:val="single"/>
        </w:rPr>
      </w:pPr>
      <w:r w:rsidRPr="008D56EB">
        <w:rPr>
          <w:u w:val="single"/>
        </w:rPr>
        <w:t xml:space="preserve">Local </w:t>
      </w:r>
      <w:r w:rsidR="000862D7" w:rsidRPr="008D56EB">
        <w:rPr>
          <w:u w:val="single"/>
        </w:rPr>
        <w:t xml:space="preserve">and state </w:t>
      </w:r>
      <w:r w:rsidRPr="008D56EB">
        <w:rPr>
          <w:u w:val="single"/>
        </w:rPr>
        <w:t>organizations</w:t>
      </w:r>
    </w:p>
    <w:p w14:paraId="5AD6456F" w14:textId="77777777" w:rsidR="008D56EB" w:rsidRDefault="008D56EB" w:rsidP="008D56EB">
      <w:r>
        <w:t xml:space="preserve">       Adelante (Santa Fe Public Schools)</w:t>
      </w:r>
    </w:p>
    <w:p w14:paraId="6932890A" w14:textId="77777777" w:rsidR="008D56EB" w:rsidRDefault="008D56EB" w:rsidP="008D56EB">
      <w:pPr>
        <w:ind w:left="360"/>
      </w:pPr>
      <w:r>
        <w:t>Head Start (New Mexico)</w:t>
      </w:r>
    </w:p>
    <w:p w14:paraId="52C03D0B" w14:textId="77777777" w:rsidR="003C5621" w:rsidRDefault="003C5621" w:rsidP="003C5621">
      <w:pPr>
        <w:ind w:left="360"/>
      </w:pPr>
      <w:r>
        <w:t>Health Action New Mexico</w:t>
      </w:r>
    </w:p>
    <w:p w14:paraId="33F2A4DD" w14:textId="77777777" w:rsidR="00ED260A" w:rsidRDefault="00ED260A" w:rsidP="003C5621">
      <w:pPr>
        <w:ind w:left="360"/>
      </w:pPr>
      <w:r>
        <w:t>New Mexico Coalition to End Homelessness</w:t>
      </w:r>
    </w:p>
    <w:p w14:paraId="7EAB9244" w14:textId="77777777" w:rsidR="00BB5FD6" w:rsidRDefault="00BB5FD6" w:rsidP="003C5621">
      <w:pPr>
        <w:ind w:left="360"/>
      </w:pPr>
      <w:r>
        <w:t>N</w:t>
      </w:r>
      <w:r w:rsidR="008D56EB">
        <w:t xml:space="preserve">ew </w:t>
      </w:r>
      <w:r>
        <w:t>M</w:t>
      </w:r>
      <w:r w:rsidR="008D56EB">
        <w:t>exico</w:t>
      </w:r>
      <w:r>
        <w:t xml:space="preserve"> Center for Law and Poverty</w:t>
      </w:r>
    </w:p>
    <w:p w14:paraId="17172EB2" w14:textId="77777777" w:rsidR="008D56EB" w:rsidRDefault="008D56EB" w:rsidP="008D56EB">
      <w:pPr>
        <w:ind w:left="360"/>
      </w:pPr>
      <w:r>
        <w:t>The Food Depot</w:t>
      </w:r>
    </w:p>
    <w:p w14:paraId="6F671D08" w14:textId="77777777" w:rsidR="008D56EB" w:rsidRDefault="008D56EB" w:rsidP="008D56EB">
      <w:pPr>
        <w:ind w:left="360"/>
      </w:pPr>
      <w:r>
        <w:t>Lutheran Advocacy Ministry –New Mexico</w:t>
      </w:r>
    </w:p>
    <w:p w14:paraId="61D1A8DA" w14:textId="77777777" w:rsidR="008D56EB" w:rsidRDefault="008D56EB" w:rsidP="008D56EB">
      <w:pPr>
        <w:ind w:left="360"/>
      </w:pPr>
      <w:r>
        <w:t>Prosperity Works</w:t>
      </w:r>
    </w:p>
    <w:p w14:paraId="4347913B" w14:textId="77777777" w:rsidR="008D56EB" w:rsidRDefault="008D56EB" w:rsidP="008D56EB">
      <w:pPr>
        <w:ind w:left="360"/>
      </w:pPr>
      <w:r>
        <w:t>Santa Fe Dreamers</w:t>
      </w:r>
    </w:p>
    <w:p w14:paraId="2B9B5CB3" w14:textId="77777777" w:rsidR="000862D7" w:rsidRDefault="000862D7" w:rsidP="003C5621">
      <w:pPr>
        <w:ind w:left="360"/>
      </w:pPr>
      <w:proofErr w:type="spellStart"/>
      <w:r>
        <w:t>Somos</w:t>
      </w:r>
      <w:proofErr w:type="spellEnd"/>
      <w:r>
        <w:t xml:space="preserve"> Un Pueblo </w:t>
      </w:r>
      <w:proofErr w:type="spellStart"/>
      <w:r>
        <w:t>Unido</w:t>
      </w:r>
      <w:proofErr w:type="spellEnd"/>
    </w:p>
    <w:p w14:paraId="024017D2" w14:textId="77777777" w:rsidR="008D56EB" w:rsidRDefault="008D56EB" w:rsidP="008D56EB">
      <w:pPr>
        <w:ind w:left="360"/>
      </w:pPr>
      <w:r>
        <w:t>St. Bede’s Juarez Project</w:t>
      </w:r>
    </w:p>
    <w:p w14:paraId="6FDE9021" w14:textId="77777777" w:rsidR="008D56EB" w:rsidRDefault="008D56EB" w:rsidP="008D56EB">
      <w:pPr>
        <w:ind w:left="360"/>
      </w:pPr>
      <w:r>
        <w:t>UU Santa Fe</w:t>
      </w:r>
    </w:p>
    <w:p w14:paraId="484C2EB6" w14:textId="77777777" w:rsidR="008D56EB" w:rsidRDefault="008D56EB" w:rsidP="003C5621">
      <w:pPr>
        <w:ind w:left="360"/>
      </w:pPr>
    </w:p>
    <w:p w14:paraId="2DA8DC1A" w14:textId="6BB37EAB" w:rsidR="008D56EB" w:rsidRPr="001B02EE" w:rsidRDefault="001B02EE" w:rsidP="008D56EB">
      <w:pPr>
        <w:pStyle w:val="ListParagraph"/>
        <w:numPr>
          <w:ilvl w:val="0"/>
          <w:numId w:val="1"/>
        </w:numPr>
        <w:rPr>
          <w:u w:val="single"/>
        </w:rPr>
      </w:pPr>
      <w:r>
        <w:rPr>
          <w:u w:val="single"/>
        </w:rPr>
        <w:t xml:space="preserve">National </w:t>
      </w:r>
      <w:r w:rsidR="008D56EB" w:rsidRPr="001B02EE">
        <w:rPr>
          <w:u w:val="single"/>
        </w:rPr>
        <w:t>organizations</w:t>
      </w:r>
    </w:p>
    <w:p w14:paraId="42109F12" w14:textId="470C6FF9" w:rsidR="008D56EB" w:rsidRDefault="001B02EE" w:rsidP="008D56EB">
      <w:r>
        <w:t xml:space="preserve">       </w:t>
      </w:r>
      <w:r w:rsidR="008D56EB">
        <w:t>CARE</w:t>
      </w:r>
    </w:p>
    <w:p w14:paraId="12B35646" w14:textId="69E292F3" w:rsidR="008D56EB" w:rsidRDefault="001B02EE" w:rsidP="008D56EB">
      <w:r>
        <w:t xml:space="preserve">       </w:t>
      </w:r>
      <w:r w:rsidR="008D56EB">
        <w:t>Center on Budget and Policy Priority</w:t>
      </w:r>
      <w:r w:rsidR="008D56EB">
        <w:tab/>
      </w:r>
    </w:p>
    <w:p w14:paraId="05018204" w14:textId="342C6A71" w:rsidR="008D56EB" w:rsidRDefault="001B02EE" w:rsidP="008D56EB">
      <w:r>
        <w:t xml:space="preserve">       </w:t>
      </w:r>
      <w:r w:rsidR="008D56EB">
        <w:t>Children’s Defense Fund</w:t>
      </w:r>
    </w:p>
    <w:p w14:paraId="72116325" w14:textId="51211969" w:rsidR="008D56EB" w:rsidRDefault="001B02EE" w:rsidP="008D56EB">
      <w:r>
        <w:t xml:space="preserve">       </w:t>
      </w:r>
      <w:r w:rsidR="008D56EB">
        <w:t>Food Research and</w:t>
      </w:r>
      <w:r>
        <w:t xml:space="preserve"> Action Center</w:t>
      </w:r>
    </w:p>
    <w:p w14:paraId="23D5F578" w14:textId="4A0F9280" w:rsidR="001B02EE" w:rsidRDefault="001B02EE" w:rsidP="001B02EE">
      <w:r>
        <w:t xml:space="preserve">       Nation</w:t>
      </w:r>
      <w:r w:rsidR="002E00D6">
        <w:t>al Low Income Housing Coalition</w:t>
      </w:r>
    </w:p>
    <w:p w14:paraId="201589D7" w14:textId="77777777" w:rsidR="008D56EB" w:rsidRDefault="008D56EB" w:rsidP="008D56EB"/>
    <w:p w14:paraId="7555B945" w14:textId="77777777" w:rsidR="008D56EB" w:rsidRDefault="008D56EB" w:rsidP="008D56EB">
      <w:r>
        <w:tab/>
      </w:r>
    </w:p>
    <w:p w14:paraId="74B186CC" w14:textId="77777777" w:rsidR="000862D7" w:rsidRDefault="000862D7" w:rsidP="003C5621">
      <w:pPr>
        <w:ind w:left="360"/>
      </w:pPr>
    </w:p>
    <w:p w14:paraId="598D2E54" w14:textId="77777777" w:rsidR="00ED260A" w:rsidRDefault="00ED260A" w:rsidP="003C5621">
      <w:pPr>
        <w:ind w:left="360"/>
      </w:pPr>
      <w:r>
        <w:t xml:space="preserve"> </w:t>
      </w:r>
    </w:p>
    <w:p w14:paraId="18372DDA" w14:textId="77777777" w:rsidR="00ED260A" w:rsidRDefault="00ED260A" w:rsidP="003C5621">
      <w:pPr>
        <w:ind w:left="360"/>
      </w:pPr>
    </w:p>
    <w:p w14:paraId="17E6B5CD" w14:textId="77777777" w:rsidR="003C5621" w:rsidRDefault="003C5621"/>
    <w:p w14:paraId="08D93665" w14:textId="77777777" w:rsidR="003C5621" w:rsidRDefault="003C5621"/>
    <w:sectPr w:rsidR="003C5621" w:rsidSect="00267A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BE1DB9"/>
    <w:multiLevelType w:val="hybridMultilevel"/>
    <w:tmpl w:val="41EC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TaxNDG3NDIwsjRW0lEKTi0uzszPAykwrAUAZo+F2CwAAAA="/>
  </w:docVars>
  <w:rsids>
    <w:rsidRoot w:val="003C5621"/>
    <w:rsid w:val="00081404"/>
    <w:rsid w:val="000862D7"/>
    <w:rsid w:val="001B02EE"/>
    <w:rsid w:val="00267AD7"/>
    <w:rsid w:val="002E00D6"/>
    <w:rsid w:val="00360658"/>
    <w:rsid w:val="003C5621"/>
    <w:rsid w:val="0085251D"/>
    <w:rsid w:val="008D56EB"/>
    <w:rsid w:val="00955238"/>
    <w:rsid w:val="00B913D6"/>
    <w:rsid w:val="00B92A87"/>
    <w:rsid w:val="00BB5FD6"/>
    <w:rsid w:val="00ED2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1693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56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Sherlock</dc:creator>
  <cp:keywords/>
  <dc:description/>
  <cp:lastModifiedBy>Steven Mead</cp:lastModifiedBy>
  <cp:revision>2</cp:revision>
  <dcterms:created xsi:type="dcterms:W3CDTF">2019-11-06T19:52:00Z</dcterms:created>
  <dcterms:modified xsi:type="dcterms:W3CDTF">2019-11-06T19:52:00Z</dcterms:modified>
</cp:coreProperties>
</file>